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063BA" w14:textId="77777777" w:rsidR="00053898" w:rsidRPr="00064689" w:rsidRDefault="00053898" w:rsidP="00053898">
      <w:pPr>
        <w:rPr>
          <w:b/>
        </w:rPr>
      </w:pPr>
      <w:r w:rsidRPr="00064689">
        <w:rPr>
          <w:b/>
        </w:rPr>
        <w:t>Supplementary information S1: Encapsulation efficiency methodological details</w:t>
      </w:r>
    </w:p>
    <w:p w14:paraId="18662997" w14:textId="77777777" w:rsidR="00A9750D" w:rsidRDefault="00A9750D" w:rsidP="00053898">
      <w:pPr>
        <w:pStyle w:val="Caption"/>
        <w:keepNext/>
        <w:rPr>
          <w:b/>
          <w:bCs/>
          <w:i w:val="0"/>
          <w:iCs w:val="0"/>
          <w:color w:val="auto"/>
        </w:rPr>
      </w:pPr>
    </w:p>
    <w:p w14:paraId="41DE9FA0" w14:textId="5A3E0582" w:rsidR="00053898" w:rsidRPr="00A9750D" w:rsidRDefault="00053898" w:rsidP="00053898">
      <w:pPr>
        <w:pStyle w:val="Caption"/>
        <w:keepNext/>
        <w:rPr>
          <w:color w:val="auto"/>
          <w:sz w:val="24"/>
          <w:szCs w:val="24"/>
        </w:rPr>
      </w:pPr>
      <w:r w:rsidRPr="00A9750D">
        <w:rPr>
          <w:b/>
          <w:bCs/>
          <w:i w:val="0"/>
          <w:iCs w:val="0"/>
          <w:color w:val="auto"/>
          <w:sz w:val="24"/>
          <w:szCs w:val="24"/>
        </w:rPr>
        <w:t>Table S1A</w:t>
      </w:r>
      <w:r w:rsidRPr="00A9750D">
        <w:rPr>
          <w:i w:val="0"/>
          <w:iCs w:val="0"/>
          <w:color w:val="auto"/>
          <w:sz w:val="24"/>
          <w:szCs w:val="24"/>
        </w:rPr>
        <w:t>. Ribosomal RNA standard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683"/>
        <w:gridCol w:w="2099"/>
        <w:gridCol w:w="1379"/>
        <w:gridCol w:w="1736"/>
      </w:tblGrid>
      <w:tr w:rsidR="00053898" w:rsidRPr="00064689" w14:paraId="18F5D72C" w14:textId="77777777" w:rsidTr="005C2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14:paraId="149E9ACA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Final mRNA (µg/mL)</w:t>
            </w:r>
          </w:p>
        </w:tc>
        <w:tc>
          <w:tcPr>
            <w:tcW w:w="2099" w:type="dxa"/>
          </w:tcPr>
          <w:p w14:paraId="23A4ECCF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Ribosomal RNA standard</w:t>
            </w:r>
          </w:p>
        </w:tc>
        <w:tc>
          <w:tcPr>
            <w:tcW w:w="1379" w:type="dxa"/>
          </w:tcPr>
          <w:p w14:paraId="091D883C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TE buffer 1X</w:t>
            </w:r>
          </w:p>
        </w:tc>
        <w:tc>
          <w:tcPr>
            <w:tcW w:w="1736" w:type="dxa"/>
          </w:tcPr>
          <w:p w14:paraId="4D0020C4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Solution</w:t>
            </w:r>
          </w:p>
        </w:tc>
      </w:tr>
      <w:tr w:rsidR="00053898" w:rsidRPr="00064689" w14:paraId="42D76FAD" w14:textId="77777777" w:rsidTr="005C2FA4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14:paraId="2A4C6FE7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2</w:t>
            </w:r>
          </w:p>
        </w:tc>
        <w:tc>
          <w:tcPr>
            <w:tcW w:w="2099" w:type="dxa"/>
          </w:tcPr>
          <w:p w14:paraId="516DBE3E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 µL stock</w:t>
            </w:r>
          </w:p>
        </w:tc>
        <w:tc>
          <w:tcPr>
            <w:tcW w:w="1379" w:type="dxa"/>
          </w:tcPr>
          <w:p w14:paraId="7A283BBE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998 µL</w:t>
            </w:r>
          </w:p>
        </w:tc>
        <w:tc>
          <w:tcPr>
            <w:tcW w:w="1736" w:type="dxa"/>
          </w:tcPr>
          <w:p w14:paraId="7488E573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A</w:t>
            </w:r>
          </w:p>
        </w:tc>
      </w:tr>
      <w:tr w:rsidR="00053898" w:rsidRPr="00064689" w14:paraId="75706D60" w14:textId="77777777" w:rsidTr="005C2FA4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14:paraId="5DE42646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15</w:t>
            </w:r>
          </w:p>
        </w:tc>
        <w:tc>
          <w:tcPr>
            <w:tcW w:w="2099" w:type="dxa"/>
          </w:tcPr>
          <w:p w14:paraId="149D30E3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 xml:space="preserve">187.5 µL </w:t>
            </w:r>
            <w:proofErr w:type="spellStart"/>
            <w:r w:rsidRPr="00064689">
              <w:rPr>
                <w:rFonts w:cs="Times New Roman"/>
              </w:rPr>
              <w:t>solutionA</w:t>
            </w:r>
            <w:proofErr w:type="spellEnd"/>
          </w:p>
        </w:tc>
        <w:tc>
          <w:tcPr>
            <w:tcW w:w="1379" w:type="dxa"/>
          </w:tcPr>
          <w:p w14:paraId="6D6925B1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62.5 µL</w:t>
            </w:r>
          </w:p>
        </w:tc>
        <w:tc>
          <w:tcPr>
            <w:tcW w:w="1736" w:type="dxa"/>
          </w:tcPr>
          <w:p w14:paraId="75D7DE19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B</w:t>
            </w:r>
          </w:p>
        </w:tc>
      </w:tr>
      <w:tr w:rsidR="00053898" w:rsidRPr="00064689" w14:paraId="04C120F3" w14:textId="77777777" w:rsidTr="005C2FA4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14:paraId="7520E54C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1</w:t>
            </w:r>
          </w:p>
        </w:tc>
        <w:tc>
          <w:tcPr>
            <w:tcW w:w="2099" w:type="dxa"/>
          </w:tcPr>
          <w:p w14:paraId="0A098455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 xml:space="preserve">250 µL </w:t>
            </w:r>
            <w:proofErr w:type="spellStart"/>
            <w:r w:rsidRPr="00064689">
              <w:rPr>
                <w:rFonts w:cs="Times New Roman"/>
              </w:rPr>
              <w:t>solutionA</w:t>
            </w:r>
            <w:proofErr w:type="spellEnd"/>
          </w:p>
        </w:tc>
        <w:tc>
          <w:tcPr>
            <w:tcW w:w="1379" w:type="dxa"/>
          </w:tcPr>
          <w:p w14:paraId="2A265DC3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50 µL</w:t>
            </w:r>
          </w:p>
        </w:tc>
        <w:tc>
          <w:tcPr>
            <w:tcW w:w="1736" w:type="dxa"/>
          </w:tcPr>
          <w:p w14:paraId="1CE7D41D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C</w:t>
            </w:r>
          </w:p>
        </w:tc>
      </w:tr>
      <w:tr w:rsidR="00053898" w:rsidRPr="00064689" w14:paraId="1D3BF4D9" w14:textId="77777777" w:rsidTr="005C2FA4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14:paraId="0019B78A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05</w:t>
            </w:r>
          </w:p>
        </w:tc>
        <w:tc>
          <w:tcPr>
            <w:tcW w:w="2099" w:type="dxa"/>
          </w:tcPr>
          <w:p w14:paraId="75A2D184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 xml:space="preserve">250 µL </w:t>
            </w:r>
            <w:proofErr w:type="spellStart"/>
            <w:r w:rsidRPr="00064689">
              <w:rPr>
                <w:rFonts w:cs="Times New Roman"/>
              </w:rPr>
              <w:t>solutionC</w:t>
            </w:r>
            <w:proofErr w:type="spellEnd"/>
          </w:p>
        </w:tc>
        <w:tc>
          <w:tcPr>
            <w:tcW w:w="1379" w:type="dxa"/>
          </w:tcPr>
          <w:p w14:paraId="024CB17D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50 µL</w:t>
            </w:r>
          </w:p>
        </w:tc>
        <w:tc>
          <w:tcPr>
            <w:tcW w:w="1736" w:type="dxa"/>
          </w:tcPr>
          <w:p w14:paraId="5341C553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D</w:t>
            </w:r>
          </w:p>
        </w:tc>
      </w:tr>
      <w:tr w:rsidR="00053898" w:rsidRPr="00064689" w14:paraId="3DEEAB28" w14:textId="77777777" w:rsidTr="005C2FA4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3" w:type="dxa"/>
          </w:tcPr>
          <w:p w14:paraId="202CDE55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025</w:t>
            </w:r>
          </w:p>
        </w:tc>
        <w:tc>
          <w:tcPr>
            <w:tcW w:w="2099" w:type="dxa"/>
          </w:tcPr>
          <w:p w14:paraId="745A30E0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 xml:space="preserve">250 µL </w:t>
            </w:r>
            <w:proofErr w:type="spellStart"/>
            <w:r w:rsidRPr="00064689">
              <w:rPr>
                <w:rFonts w:cs="Times New Roman"/>
              </w:rPr>
              <w:t>solutionD</w:t>
            </w:r>
            <w:proofErr w:type="spellEnd"/>
          </w:p>
        </w:tc>
        <w:tc>
          <w:tcPr>
            <w:tcW w:w="1379" w:type="dxa"/>
          </w:tcPr>
          <w:p w14:paraId="431204F3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50 µL</w:t>
            </w:r>
          </w:p>
        </w:tc>
        <w:tc>
          <w:tcPr>
            <w:tcW w:w="1736" w:type="dxa"/>
          </w:tcPr>
          <w:p w14:paraId="2554B69F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E</w:t>
            </w:r>
          </w:p>
        </w:tc>
      </w:tr>
    </w:tbl>
    <w:p w14:paraId="0828FC9E" w14:textId="77777777" w:rsidR="00053898" w:rsidRPr="00064689" w:rsidRDefault="00053898" w:rsidP="00053898"/>
    <w:p w14:paraId="27700022" w14:textId="77777777" w:rsidR="00053898" w:rsidRPr="00A9750D" w:rsidRDefault="00053898" w:rsidP="00053898">
      <w:pPr>
        <w:pStyle w:val="Caption"/>
        <w:keepNext/>
        <w:rPr>
          <w:color w:val="auto"/>
          <w:sz w:val="24"/>
          <w:szCs w:val="24"/>
        </w:rPr>
      </w:pPr>
      <w:r w:rsidRPr="00A9750D">
        <w:rPr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Pr="00A9750D">
        <w:rPr>
          <w:i w:val="0"/>
          <w:iCs w:val="0"/>
          <w:color w:val="auto"/>
          <w:sz w:val="24"/>
          <w:szCs w:val="24"/>
        </w:rPr>
        <w:t xml:space="preserve">S1B. </w:t>
      </w:r>
      <w:proofErr w:type="spellStart"/>
      <w:proofErr w:type="gramStart"/>
      <w:r w:rsidRPr="00A9750D">
        <w:rPr>
          <w:i w:val="0"/>
          <w:iCs w:val="0"/>
          <w:color w:val="auto"/>
          <w:sz w:val="24"/>
          <w:szCs w:val="24"/>
        </w:rPr>
        <w:t>RNA:pBAE</w:t>
      </w:r>
      <w:proofErr w:type="spellEnd"/>
      <w:proofErr w:type="gramEnd"/>
      <w:r w:rsidRPr="00A9750D">
        <w:rPr>
          <w:i w:val="0"/>
          <w:iCs w:val="0"/>
          <w:color w:val="auto"/>
          <w:sz w:val="24"/>
          <w:szCs w:val="24"/>
        </w:rPr>
        <w:t xml:space="preserve"> with heparin standard</w:t>
      </w:r>
    </w:p>
    <w:tbl>
      <w:tblPr>
        <w:tblStyle w:val="GridTable1Light"/>
        <w:tblW w:w="6796" w:type="dxa"/>
        <w:tblLook w:val="04A0" w:firstRow="1" w:lastRow="0" w:firstColumn="1" w:lastColumn="0" w:noHBand="0" w:noVBand="1"/>
      </w:tblPr>
      <w:tblGrid>
        <w:gridCol w:w="1660"/>
        <w:gridCol w:w="2038"/>
        <w:gridCol w:w="1650"/>
        <w:gridCol w:w="1448"/>
      </w:tblGrid>
      <w:tr w:rsidR="00053898" w:rsidRPr="00064689" w14:paraId="20D7EB56" w14:textId="77777777" w:rsidTr="005C2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0EC1DDD0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Final mRNA (µg/mL)</w:t>
            </w:r>
          </w:p>
        </w:tc>
        <w:tc>
          <w:tcPr>
            <w:tcW w:w="0" w:type="dxa"/>
          </w:tcPr>
          <w:p w14:paraId="3E6736A6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proofErr w:type="gramStart"/>
            <w:r w:rsidRPr="00064689">
              <w:rPr>
                <w:rFonts w:cs="Times New Roman"/>
              </w:rPr>
              <w:t>RNA:PBAE</w:t>
            </w:r>
            <w:proofErr w:type="gramEnd"/>
            <w:r w:rsidRPr="00064689">
              <w:rPr>
                <w:rFonts w:cs="Times New Roman"/>
              </w:rPr>
              <w:t xml:space="preserve"> stock (6 µg/mL)</w:t>
            </w:r>
          </w:p>
        </w:tc>
        <w:tc>
          <w:tcPr>
            <w:tcW w:w="0" w:type="dxa"/>
          </w:tcPr>
          <w:p w14:paraId="18A86017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 xml:space="preserve">Heparin            </w:t>
            </w:r>
            <w:proofErr w:type="gramStart"/>
            <w:r w:rsidRPr="00064689">
              <w:rPr>
                <w:rFonts w:cs="Times New Roman"/>
              </w:rPr>
              <w:t xml:space="preserve">   (</w:t>
            </w:r>
            <w:proofErr w:type="gramEnd"/>
            <w:r w:rsidRPr="00064689">
              <w:rPr>
                <w:rFonts w:cs="Times New Roman"/>
              </w:rPr>
              <w:t>100 µg/µL)</w:t>
            </w:r>
          </w:p>
        </w:tc>
        <w:tc>
          <w:tcPr>
            <w:tcW w:w="0" w:type="dxa"/>
          </w:tcPr>
          <w:p w14:paraId="0E7B0768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TE buffer 1X</w:t>
            </w:r>
          </w:p>
        </w:tc>
      </w:tr>
      <w:tr w:rsidR="00053898" w:rsidRPr="00064689" w14:paraId="66F06D4A" w14:textId="77777777" w:rsidTr="005C2FA4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166C11D2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2</w:t>
            </w:r>
          </w:p>
        </w:tc>
        <w:tc>
          <w:tcPr>
            <w:tcW w:w="0" w:type="dxa"/>
          </w:tcPr>
          <w:p w14:paraId="4AF45505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8 µL</w:t>
            </w:r>
          </w:p>
        </w:tc>
        <w:tc>
          <w:tcPr>
            <w:tcW w:w="0" w:type="dxa"/>
          </w:tcPr>
          <w:p w14:paraId="1A6E6F58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45 µL</w:t>
            </w:r>
          </w:p>
        </w:tc>
        <w:tc>
          <w:tcPr>
            <w:tcW w:w="0" w:type="dxa"/>
          </w:tcPr>
          <w:p w14:paraId="19B2443C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197 µL</w:t>
            </w:r>
          </w:p>
        </w:tc>
      </w:tr>
      <w:tr w:rsidR="00053898" w:rsidRPr="00064689" w14:paraId="129B15CD" w14:textId="77777777" w:rsidTr="005C2FA4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309D9244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15</w:t>
            </w:r>
          </w:p>
        </w:tc>
        <w:tc>
          <w:tcPr>
            <w:tcW w:w="0" w:type="dxa"/>
          </w:tcPr>
          <w:p w14:paraId="28010123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6 µL</w:t>
            </w:r>
          </w:p>
        </w:tc>
        <w:tc>
          <w:tcPr>
            <w:tcW w:w="0" w:type="dxa"/>
          </w:tcPr>
          <w:p w14:paraId="49956BAA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33.75 µL</w:t>
            </w:r>
          </w:p>
        </w:tc>
        <w:tc>
          <w:tcPr>
            <w:tcW w:w="0" w:type="dxa"/>
          </w:tcPr>
          <w:p w14:paraId="04502B55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10.25 µL</w:t>
            </w:r>
          </w:p>
        </w:tc>
      </w:tr>
      <w:tr w:rsidR="00053898" w:rsidRPr="00064689" w14:paraId="53647A34" w14:textId="77777777" w:rsidTr="005C2FA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62A01C9B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1</w:t>
            </w:r>
          </w:p>
        </w:tc>
        <w:tc>
          <w:tcPr>
            <w:tcW w:w="0" w:type="dxa"/>
          </w:tcPr>
          <w:p w14:paraId="33765CEC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4 µL</w:t>
            </w:r>
          </w:p>
        </w:tc>
        <w:tc>
          <w:tcPr>
            <w:tcW w:w="0" w:type="dxa"/>
          </w:tcPr>
          <w:p w14:paraId="5ED791D0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2.5 µL</w:t>
            </w:r>
          </w:p>
        </w:tc>
        <w:tc>
          <w:tcPr>
            <w:tcW w:w="0" w:type="dxa"/>
          </w:tcPr>
          <w:p w14:paraId="0F01CEBA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23.5 µL</w:t>
            </w:r>
          </w:p>
        </w:tc>
      </w:tr>
      <w:tr w:rsidR="00053898" w:rsidRPr="00064689" w14:paraId="0417DEB2" w14:textId="77777777" w:rsidTr="005C2FA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0B1056A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05</w:t>
            </w:r>
          </w:p>
        </w:tc>
        <w:tc>
          <w:tcPr>
            <w:tcW w:w="0" w:type="dxa"/>
          </w:tcPr>
          <w:p w14:paraId="32299C42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0.75 µL *</w:t>
            </w:r>
          </w:p>
        </w:tc>
        <w:tc>
          <w:tcPr>
            <w:tcW w:w="0" w:type="dxa"/>
          </w:tcPr>
          <w:p w14:paraId="015C6746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11.25 µL</w:t>
            </w:r>
          </w:p>
        </w:tc>
        <w:tc>
          <w:tcPr>
            <w:tcW w:w="0" w:type="dxa"/>
          </w:tcPr>
          <w:p w14:paraId="50F28CFE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18 µL</w:t>
            </w:r>
          </w:p>
        </w:tc>
      </w:tr>
      <w:tr w:rsidR="00053898" w:rsidRPr="00064689" w14:paraId="5AB81A9F" w14:textId="77777777" w:rsidTr="005C2FA4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22C6F941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064689">
              <w:rPr>
                <w:rFonts w:cs="Times New Roman"/>
              </w:rPr>
              <w:t>0.025</w:t>
            </w:r>
          </w:p>
        </w:tc>
        <w:tc>
          <w:tcPr>
            <w:tcW w:w="0" w:type="dxa"/>
          </w:tcPr>
          <w:p w14:paraId="4654FAFE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10.5 µL*</w:t>
            </w:r>
          </w:p>
        </w:tc>
        <w:tc>
          <w:tcPr>
            <w:tcW w:w="0" w:type="dxa"/>
          </w:tcPr>
          <w:p w14:paraId="452DCDF2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5.62 µL</w:t>
            </w:r>
          </w:p>
        </w:tc>
        <w:tc>
          <w:tcPr>
            <w:tcW w:w="0" w:type="dxa"/>
          </w:tcPr>
          <w:p w14:paraId="0942976E" w14:textId="77777777" w:rsidR="00053898" w:rsidRPr="00064689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64689">
              <w:rPr>
                <w:rFonts w:cs="Times New Roman"/>
              </w:rPr>
              <w:t>233.8 µL</w:t>
            </w:r>
          </w:p>
        </w:tc>
      </w:tr>
    </w:tbl>
    <w:p w14:paraId="63E2206C" w14:textId="77777777" w:rsidR="00053898" w:rsidRPr="00064689" w:rsidRDefault="00053898" w:rsidP="00053898"/>
    <w:p w14:paraId="7502C731" w14:textId="77777777" w:rsidR="00053898" w:rsidRPr="00A9750D" w:rsidRDefault="00053898" w:rsidP="00053898">
      <w:pPr>
        <w:pStyle w:val="Caption"/>
        <w:keepNext/>
        <w:rPr>
          <w:color w:val="auto"/>
          <w:sz w:val="24"/>
          <w:szCs w:val="24"/>
        </w:rPr>
      </w:pPr>
      <w:r w:rsidRPr="00A9750D">
        <w:rPr>
          <w:b/>
          <w:bCs/>
          <w:i w:val="0"/>
          <w:iCs w:val="0"/>
          <w:color w:val="auto"/>
          <w:sz w:val="24"/>
          <w:szCs w:val="24"/>
        </w:rPr>
        <w:t>Table S1C</w:t>
      </w:r>
      <w:r w:rsidRPr="00A9750D">
        <w:rPr>
          <w:i w:val="0"/>
          <w:iCs w:val="0"/>
          <w:color w:val="auto"/>
          <w:sz w:val="24"/>
          <w:szCs w:val="24"/>
        </w:rPr>
        <w:t>. Heparin standard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313"/>
        <w:gridCol w:w="2367"/>
        <w:gridCol w:w="2076"/>
      </w:tblGrid>
      <w:tr w:rsidR="00053898" w:rsidRPr="002A5907" w14:paraId="15F92E8C" w14:textId="77777777" w:rsidTr="005C2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3" w:type="dxa"/>
          </w:tcPr>
          <w:p w14:paraId="06A09B97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Final heparin (µg/µL)</w:t>
            </w:r>
          </w:p>
        </w:tc>
        <w:tc>
          <w:tcPr>
            <w:tcW w:w="2367" w:type="dxa"/>
          </w:tcPr>
          <w:p w14:paraId="5A7D9BD6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proofErr w:type="gramStart"/>
            <w:r w:rsidRPr="002A5907">
              <w:rPr>
                <w:rFonts w:cs="Times New Roman"/>
              </w:rPr>
              <w:t>Heparin  (</w:t>
            </w:r>
            <w:proofErr w:type="gramEnd"/>
            <w:r w:rsidRPr="002A5907">
              <w:rPr>
                <w:rFonts w:cs="Times New Roman"/>
              </w:rPr>
              <w:t>100 µg/µL)</w:t>
            </w:r>
          </w:p>
        </w:tc>
        <w:tc>
          <w:tcPr>
            <w:tcW w:w="2076" w:type="dxa"/>
          </w:tcPr>
          <w:p w14:paraId="1FD0527C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TE buffer 1X</w:t>
            </w:r>
          </w:p>
        </w:tc>
      </w:tr>
      <w:tr w:rsidR="00053898" w:rsidRPr="002A5907" w14:paraId="19DAFC1A" w14:textId="77777777" w:rsidTr="005C2FA4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3" w:type="dxa"/>
          </w:tcPr>
          <w:p w14:paraId="137B7FFD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18</w:t>
            </w:r>
          </w:p>
        </w:tc>
        <w:tc>
          <w:tcPr>
            <w:tcW w:w="2367" w:type="dxa"/>
          </w:tcPr>
          <w:p w14:paraId="03E9B932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45 µL</w:t>
            </w:r>
          </w:p>
        </w:tc>
        <w:tc>
          <w:tcPr>
            <w:tcW w:w="2076" w:type="dxa"/>
          </w:tcPr>
          <w:p w14:paraId="3872740E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205 µL</w:t>
            </w:r>
          </w:p>
        </w:tc>
      </w:tr>
      <w:tr w:rsidR="00053898" w:rsidRPr="002A5907" w14:paraId="299E3E8D" w14:textId="77777777" w:rsidTr="005C2FA4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3" w:type="dxa"/>
          </w:tcPr>
          <w:p w14:paraId="01064213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13.5</w:t>
            </w:r>
          </w:p>
        </w:tc>
        <w:tc>
          <w:tcPr>
            <w:tcW w:w="2367" w:type="dxa"/>
          </w:tcPr>
          <w:p w14:paraId="68217119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33.75 µL</w:t>
            </w:r>
          </w:p>
        </w:tc>
        <w:tc>
          <w:tcPr>
            <w:tcW w:w="2076" w:type="dxa"/>
          </w:tcPr>
          <w:p w14:paraId="65FCADA3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216.25 µL</w:t>
            </w:r>
          </w:p>
        </w:tc>
      </w:tr>
      <w:tr w:rsidR="00053898" w:rsidRPr="002A5907" w14:paraId="1BC88350" w14:textId="77777777" w:rsidTr="005C2FA4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3" w:type="dxa"/>
          </w:tcPr>
          <w:p w14:paraId="36D2761F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9</w:t>
            </w:r>
          </w:p>
        </w:tc>
        <w:tc>
          <w:tcPr>
            <w:tcW w:w="2367" w:type="dxa"/>
          </w:tcPr>
          <w:p w14:paraId="430A675E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22.5 µL</w:t>
            </w:r>
          </w:p>
        </w:tc>
        <w:tc>
          <w:tcPr>
            <w:tcW w:w="2076" w:type="dxa"/>
          </w:tcPr>
          <w:p w14:paraId="012C4E67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227.5 µL</w:t>
            </w:r>
          </w:p>
        </w:tc>
      </w:tr>
      <w:tr w:rsidR="00053898" w:rsidRPr="002A5907" w14:paraId="37520319" w14:textId="77777777" w:rsidTr="005C2FA4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3" w:type="dxa"/>
          </w:tcPr>
          <w:p w14:paraId="766248E3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4.5</w:t>
            </w:r>
          </w:p>
        </w:tc>
        <w:tc>
          <w:tcPr>
            <w:tcW w:w="2367" w:type="dxa"/>
          </w:tcPr>
          <w:p w14:paraId="339313FB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11.25 µL</w:t>
            </w:r>
          </w:p>
        </w:tc>
        <w:tc>
          <w:tcPr>
            <w:tcW w:w="2076" w:type="dxa"/>
          </w:tcPr>
          <w:p w14:paraId="2C724872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238.75 µL</w:t>
            </w:r>
          </w:p>
        </w:tc>
      </w:tr>
      <w:tr w:rsidR="00053898" w:rsidRPr="002A5907" w14:paraId="7B522380" w14:textId="77777777" w:rsidTr="005C2FA4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3" w:type="dxa"/>
          </w:tcPr>
          <w:p w14:paraId="604DAD12" w14:textId="77777777" w:rsidR="00053898" w:rsidRPr="00B50AC1" w:rsidRDefault="00053898" w:rsidP="005C2FA4">
            <w:pPr>
              <w:pStyle w:val="ListParagraph"/>
              <w:tabs>
                <w:tab w:val="left" w:pos="5670"/>
              </w:tabs>
              <w:ind w:left="0"/>
              <w:rPr>
                <w:rFonts w:cs="Times New Roman"/>
                <w:b w:val="0"/>
                <w:bCs w:val="0"/>
              </w:rPr>
            </w:pPr>
            <w:r w:rsidRPr="002A5907">
              <w:rPr>
                <w:rFonts w:cs="Times New Roman"/>
              </w:rPr>
              <w:t>2.25</w:t>
            </w:r>
          </w:p>
        </w:tc>
        <w:tc>
          <w:tcPr>
            <w:tcW w:w="2367" w:type="dxa"/>
          </w:tcPr>
          <w:p w14:paraId="1EF58753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5.62 µL</w:t>
            </w:r>
          </w:p>
        </w:tc>
        <w:tc>
          <w:tcPr>
            <w:tcW w:w="2076" w:type="dxa"/>
          </w:tcPr>
          <w:p w14:paraId="4C553153" w14:textId="77777777" w:rsidR="00053898" w:rsidRPr="002A5907" w:rsidRDefault="00053898" w:rsidP="005C2FA4">
            <w:pPr>
              <w:pStyle w:val="ListParagraph"/>
              <w:tabs>
                <w:tab w:val="left" w:pos="567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A5907">
              <w:rPr>
                <w:rFonts w:cs="Times New Roman"/>
              </w:rPr>
              <w:t>244.38 µL</w:t>
            </w:r>
          </w:p>
        </w:tc>
      </w:tr>
    </w:tbl>
    <w:p w14:paraId="1928EA5A" w14:textId="77777777" w:rsidR="00053898" w:rsidRDefault="00053898" w:rsidP="00053898">
      <w:pPr>
        <w:rPr>
          <w:b/>
          <w:color w:val="000000"/>
        </w:rPr>
      </w:pPr>
    </w:p>
    <w:p w14:paraId="21361602" w14:textId="77777777" w:rsidR="00053898" w:rsidRDefault="00053898">
      <w:pPr>
        <w:widowControl/>
        <w:spacing w:after="160" w:line="259" w:lineRule="auto"/>
        <w:jc w:val="left"/>
        <w:rPr>
          <w:b/>
          <w:color w:val="000000"/>
        </w:rPr>
      </w:pPr>
      <w:r>
        <w:rPr>
          <w:b/>
          <w:color w:val="000000"/>
        </w:rPr>
        <w:br w:type="page"/>
      </w:r>
    </w:p>
    <w:p w14:paraId="51B3341E" w14:textId="5B0D1D9E" w:rsidR="00053898" w:rsidRDefault="00053898" w:rsidP="00053898">
      <w:pPr>
        <w:rPr>
          <w:b/>
          <w:color w:val="000000"/>
        </w:rPr>
      </w:pPr>
      <w:r>
        <w:rPr>
          <w:b/>
          <w:color w:val="000000"/>
        </w:rPr>
        <w:lastRenderedPageBreak/>
        <w:t xml:space="preserve">Supplementary information S2: </w:t>
      </w:r>
      <w:proofErr w:type="gramStart"/>
      <w:r>
        <w:rPr>
          <w:b/>
          <w:color w:val="000000"/>
        </w:rPr>
        <w:t>Polymers</w:t>
      </w:r>
      <w:proofErr w:type="gramEnd"/>
      <w:r>
        <w:rPr>
          <w:b/>
          <w:color w:val="000000"/>
        </w:rPr>
        <w:t xml:space="preserve"> characterization</w:t>
      </w:r>
    </w:p>
    <w:p w14:paraId="62E3504B" w14:textId="7C511DCB" w:rsidR="00053898" w:rsidRDefault="00053898" w:rsidP="00053898">
      <w:r w:rsidRPr="00B50AC1">
        <w:rPr>
          <w:b/>
          <w:color w:val="000000"/>
        </w:rPr>
        <w:t>Figure S</w:t>
      </w:r>
      <w:r>
        <w:rPr>
          <w:b/>
          <w:color w:val="000000"/>
        </w:rPr>
        <w:t>2</w:t>
      </w:r>
      <w:r w:rsidRPr="00B50AC1">
        <w:rPr>
          <w:b/>
          <w:color w:val="000000"/>
        </w:rPr>
        <w:t>A</w:t>
      </w:r>
      <w:r w:rsidRPr="000816E0">
        <w:rPr>
          <w:bCs/>
          <w:color w:val="000000"/>
        </w:rPr>
        <w:t xml:space="preserve"> shows the NMR proton spectra of the C6-pBAE. </w:t>
      </w:r>
      <w:r w:rsidRPr="00BD271F">
        <w:t>Chloroform-d was used as solvent (</w:t>
      </w:r>
      <w:r w:rsidRPr="00BD271F">
        <w:rPr>
          <w:rFonts w:ascii="Symbol" w:hAnsi="Symbol"/>
        </w:rPr>
        <w:t>d</w:t>
      </w:r>
      <w:r w:rsidRPr="00BD271F">
        <w:t>=7.25 ppm). Peaks between 5.7</w:t>
      </w:r>
      <w:r w:rsidRPr="00FE39A4">
        <w:t xml:space="preserve"> </w:t>
      </w:r>
      <w:r w:rsidRPr="00BD271F">
        <w:t>ppm and 7.4</w:t>
      </w:r>
      <w:r w:rsidRPr="00FE39A4">
        <w:t xml:space="preserve"> </w:t>
      </w:r>
      <w:r w:rsidRPr="00BD271F">
        <w:t>ppm correspond to the</w:t>
      </w:r>
      <w:r>
        <w:t xml:space="preserve"> olefins’ signals associated to </w:t>
      </w:r>
      <w:r w:rsidRPr="00BD271F">
        <w:t>terminal acrylates of C6-pBAE.</w:t>
      </w:r>
      <w:r w:rsidRPr="00FE39A4">
        <w:t xml:space="preserve"> </w:t>
      </w:r>
      <w:r>
        <w:t>Once</w:t>
      </w:r>
      <w:r w:rsidRPr="00FE39A4">
        <w:t xml:space="preserve"> the peptides </w:t>
      </w:r>
      <w:r w:rsidRPr="000816E0">
        <w:t>are added to the C6-pBAE, the resulting OM-</w:t>
      </w:r>
      <w:proofErr w:type="spellStart"/>
      <w:r w:rsidRPr="000816E0">
        <w:t>pBAE</w:t>
      </w:r>
      <w:proofErr w:type="spellEnd"/>
      <w:r w:rsidRPr="000816E0">
        <w:t xml:space="preserve"> is also characterized using </w:t>
      </w:r>
      <w:r w:rsidRPr="000816E0">
        <w:rPr>
          <w:bCs/>
          <w:color w:val="000000"/>
          <w:vertAlign w:val="superscript"/>
        </w:rPr>
        <w:t>1</w:t>
      </w:r>
      <w:r w:rsidRPr="000816E0">
        <w:rPr>
          <w:bCs/>
          <w:color w:val="000000"/>
        </w:rPr>
        <w:t xml:space="preserve">H-NMR. </w:t>
      </w:r>
      <w:r w:rsidRPr="00B50AC1">
        <w:rPr>
          <w:b/>
          <w:color w:val="000000"/>
        </w:rPr>
        <w:t>Figure S</w:t>
      </w:r>
      <w:r>
        <w:rPr>
          <w:b/>
          <w:color w:val="000000"/>
        </w:rPr>
        <w:t>2</w:t>
      </w:r>
      <w:r w:rsidRPr="00B50AC1">
        <w:rPr>
          <w:b/>
          <w:color w:val="000000"/>
        </w:rPr>
        <w:t>B</w:t>
      </w:r>
      <w:r w:rsidRPr="000816E0">
        <w:rPr>
          <w:bCs/>
          <w:color w:val="000000"/>
        </w:rPr>
        <w:t xml:space="preserve"> shows the NMR proton spectra of </w:t>
      </w:r>
      <w:r w:rsidR="00F762DD">
        <w:rPr>
          <w:bCs/>
          <w:color w:val="000000"/>
        </w:rPr>
        <w:t xml:space="preserve">an example C6-peptide using </w:t>
      </w:r>
      <w:proofErr w:type="spellStart"/>
      <w:r w:rsidR="00F762DD">
        <w:rPr>
          <w:bCs/>
          <w:color w:val="000000"/>
        </w:rPr>
        <w:t>Cys</w:t>
      </w:r>
      <w:proofErr w:type="spellEnd"/>
      <w:r w:rsidR="00F762DD">
        <w:rPr>
          <w:bCs/>
          <w:color w:val="000000"/>
        </w:rPr>
        <w:t>-His-His-His</w:t>
      </w:r>
      <w:r w:rsidRPr="00B50AC1">
        <w:rPr>
          <w:bCs/>
        </w:rPr>
        <w:t>.</w:t>
      </w:r>
      <w:r w:rsidRPr="00EF5612">
        <w:rPr>
          <w:bCs/>
          <w:color w:val="FF0000"/>
        </w:rPr>
        <w:t xml:space="preserve"> </w:t>
      </w:r>
      <w:r w:rsidRPr="00B50AC1">
        <w:t>D</w:t>
      </w:r>
      <w:r w:rsidRPr="00B50AC1">
        <w:rPr>
          <w:vertAlign w:val="subscript"/>
        </w:rPr>
        <w:t>2</w:t>
      </w:r>
      <w:r w:rsidRPr="00B50AC1">
        <w:t xml:space="preserve">O was </w:t>
      </w:r>
      <w:r w:rsidRPr="00BD271F">
        <w:t>used as solvent (</w:t>
      </w:r>
      <w:r w:rsidRPr="00CD49A5">
        <w:rPr>
          <w:rFonts w:ascii="Symbol" w:hAnsi="Symbol"/>
        </w:rPr>
        <w:t>d</w:t>
      </w:r>
      <w:r w:rsidRPr="00FE39A4">
        <w:t xml:space="preserve"> </w:t>
      </w:r>
      <w:r w:rsidRPr="00BD271F">
        <w:t xml:space="preserve">=4.64 ppm). The </w:t>
      </w:r>
      <w:r>
        <w:t>disappearance of the olefins’ signals associated to terminal acrylates (between 5 and 7 ppm) indicate the reaction of the CH3 oligopeptides since it is done by the acrylates of the polymer. Furthermore, t</w:t>
      </w:r>
      <w:r w:rsidRPr="00BD271F">
        <w:t>he presence of peaks between 7 and 8.5 ppm indicates the presence of the histidine oligopeptide</w:t>
      </w:r>
      <w:r>
        <w:t xml:space="preserve"> (-N(=CH)-NH-C(=CH)-)</w:t>
      </w:r>
      <w:r w:rsidRPr="00BD271F">
        <w:t>.</w:t>
      </w:r>
      <w:r>
        <w:t xml:space="preserve"> </w:t>
      </w:r>
    </w:p>
    <w:p w14:paraId="2DE3BBBC" w14:textId="77777777" w:rsidR="00053898" w:rsidRPr="00FC3123" w:rsidRDefault="00053898" w:rsidP="00053898">
      <w:pPr>
        <w:rPr>
          <w:sz w:val="22"/>
          <w:szCs w:val="22"/>
        </w:rPr>
      </w:pPr>
    </w:p>
    <w:p w14:paraId="14A5D837" w14:textId="77777777" w:rsidR="00053898" w:rsidRPr="00FC3123" w:rsidRDefault="00053898" w:rsidP="00053898">
      <w:pPr>
        <w:pStyle w:val="Default"/>
        <w:rPr>
          <w:color w:val="auto"/>
          <w:lang w:val="en-US"/>
        </w:rPr>
      </w:pPr>
      <w:r w:rsidRPr="00FC3123">
        <w:rPr>
          <w:color w:val="auto"/>
          <w:lang w:val="en-US"/>
        </w:rPr>
        <w:t>C6</w:t>
      </w:r>
      <w:r>
        <w:rPr>
          <w:color w:val="auto"/>
          <w:lang w:val="en-US"/>
        </w:rPr>
        <w:t>-pBAE</w:t>
      </w:r>
      <w:r w:rsidRPr="00FC3123">
        <w:rPr>
          <w:color w:val="auto"/>
          <w:lang w:val="en-US"/>
        </w:rPr>
        <w:t xml:space="preserve"> </w:t>
      </w:r>
    </w:p>
    <w:p w14:paraId="3964834F" w14:textId="77777777" w:rsidR="00053898" w:rsidRDefault="00053898" w:rsidP="00053898">
      <w:r w:rsidRPr="00B50AC1">
        <w:rPr>
          <w:vertAlign w:val="superscript"/>
        </w:rPr>
        <w:t>1</w:t>
      </w:r>
      <w:r w:rsidRPr="00FC3123">
        <w:t xml:space="preserve">H-NMR (400 MHz, CD3OD, TMS) (ppm): δ = </w:t>
      </w:r>
      <w:r>
        <w:t>6</w:t>
      </w:r>
      <w:r w:rsidRPr="00FC3123">
        <w:t>.</w:t>
      </w:r>
      <w:r>
        <w:t>4</w:t>
      </w:r>
      <w:r w:rsidRPr="00FC3123">
        <w:t>0 (</w:t>
      </w:r>
      <w:r>
        <w:t>d, 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=CH-), 6.10 (d, CH</w:t>
      </w:r>
      <w:r w:rsidRPr="00B50AC1">
        <w:rPr>
          <w:vertAlign w:val="subscript"/>
        </w:rPr>
        <w:t>2</w:t>
      </w:r>
      <w:r>
        <w:t>=C</w:t>
      </w:r>
      <w:r w:rsidRPr="00B50AC1">
        <w:rPr>
          <w:u w:val="single"/>
        </w:rPr>
        <w:t>H</w:t>
      </w:r>
      <w:r>
        <w:t>-), 5.83 (d, 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=CH-), 4.18 (</w:t>
      </w:r>
      <w:proofErr w:type="spellStart"/>
      <w:r>
        <w:t>br</w:t>
      </w:r>
      <w:proofErr w:type="spellEnd"/>
      <w:r>
        <w:t>, 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O-C(=O)-CH-CH</w:t>
      </w:r>
      <w:r w:rsidRPr="00B50AC1">
        <w:rPr>
          <w:vertAlign w:val="subscript"/>
        </w:rPr>
        <w:t>2</w:t>
      </w:r>
      <w:r>
        <w:t>), 4.09 (t, -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O-), 3.62 (t, 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OH), 2.78 (</w:t>
      </w:r>
      <w:proofErr w:type="spellStart"/>
      <w:r>
        <w:t>br</w:t>
      </w:r>
      <w:proofErr w:type="spellEnd"/>
      <w:r>
        <w:t>, -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N-), 2.45 (</w:t>
      </w:r>
      <w:proofErr w:type="spellStart"/>
      <w:r>
        <w:t>br</w:t>
      </w:r>
      <w:proofErr w:type="spellEnd"/>
      <w:r>
        <w:t>, -N-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C(=O)-O), 1.83–1.60 (</w:t>
      </w:r>
      <w:proofErr w:type="spellStart"/>
      <w:r>
        <w:t>br</w:t>
      </w:r>
      <w:proofErr w:type="spellEnd"/>
      <w:r>
        <w:t>, -O-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CH</w:t>
      </w:r>
      <w:r w:rsidRPr="00B50AC1">
        <w:rPr>
          <w:vertAlign w:val="subscript"/>
        </w:rPr>
        <w:t>2</w:t>
      </w:r>
      <w:r>
        <w:t>-O), 1.40-1.18 (</w:t>
      </w:r>
      <w:proofErr w:type="spellStart"/>
      <w:r>
        <w:t>br</w:t>
      </w:r>
      <w:proofErr w:type="spellEnd"/>
      <w:r>
        <w:t>, 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CH</w:t>
      </w:r>
      <w:r w:rsidRPr="00B50AC1">
        <w:rPr>
          <w:vertAlign w:val="subscript"/>
        </w:rPr>
        <w:t>2</w:t>
      </w:r>
      <w:r>
        <w:t>-OH, N-(CH</w:t>
      </w:r>
      <w:r w:rsidRPr="00B50AC1">
        <w:rPr>
          <w:vertAlign w:val="subscript"/>
        </w:rPr>
        <w:t>2</w:t>
      </w:r>
      <w:r>
        <w:t>)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>
        <w:t>-(CH</w:t>
      </w:r>
      <w:r w:rsidRPr="00B50AC1">
        <w:rPr>
          <w:vertAlign w:val="subscript"/>
        </w:rPr>
        <w:t>2</w:t>
      </w:r>
      <w:r>
        <w:t>)</w:t>
      </w:r>
      <w:r w:rsidRPr="00B50AC1">
        <w:rPr>
          <w:vertAlign w:val="subscript"/>
        </w:rPr>
        <w:t>2</w:t>
      </w:r>
      <w:r>
        <w:t>-OH), 0.88 (t, CH</w:t>
      </w:r>
      <w:r w:rsidRPr="00B50AC1">
        <w:rPr>
          <w:vertAlign w:val="subscript"/>
        </w:rPr>
        <w:t>2</w:t>
      </w:r>
      <w:r>
        <w:t>-CH</w:t>
      </w:r>
      <w:r w:rsidRPr="00B50AC1">
        <w:rPr>
          <w:vertAlign w:val="subscript"/>
        </w:rPr>
        <w:t>2</w:t>
      </w:r>
      <w:r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3</w:t>
      </w:r>
      <w:r>
        <w:t>).</w:t>
      </w:r>
    </w:p>
    <w:p w14:paraId="1BB66F05" w14:textId="77777777" w:rsidR="00053898" w:rsidRDefault="00053898" w:rsidP="00053898">
      <w:pPr>
        <w:pStyle w:val="Default"/>
        <w:rPr>
          <w:color w:val="auto"/>
          <w:lang w:val="en-US"/>
        </w:rPr>
      </w:pPr>
    </w:p>
    <w:p w14:paraId="40CDC8D7" w14:textId="77777777" w:rsidR="00053898" w:rsidRPr="00FC3123" w:rsidRDefault="00053898" w:rsidP="00053898">
      <w:pPr>
        <w:pStyle w:val="Default"/>
        <w:rPr>
          <w:color w:val="auto"/>
          <w:lang w:val="en-US"/>
        </w:rPr>
      </w:pPr>
      <w:r w:rsidRPr="00FC3123">
        <w:rPr>
          <w:color w:val="auto"/>
          <w:lang w:val="en-US"/>
        </w:rPr>
        <w:t xml:space="preserve">CH3-C6 </w:t>
      </w:r>
    </w:p>
    <w:p w14:paraId="319EB886" w14:textId="77777777" w:rsidR="00053898" w:rsidRPr="00FC3123" w:rsidRDefault="00053898" w:rsidP="00053898">
      <w:pPr>
        <w:rPr>
          <w:sz w:val="44"/>
          <w:szCs w:val="44"/>
        </w:rPr>
      </w:pPr>
      <w:r w:rsidRPr="00B50AC1">
        <w:rPr>
          <w:vertAlign w:val="superscript"/>
        </w:rPr>
        <w:t>1</w:t>
      </w:r>
      <w:r w:rsidRPr="00FC3123">
        <w:t>H-NMR (400 MHz, D</w:t>
      </w:r>
      <w:r>
        <w:t>2O</w:t>
      </w:r>
      <w:r w:rsidRPr="00FC3123">
        <w:t>, TMS) (ppm): δ = 8.0-7.0 (</w:t>
      </w:r>
      <w:proofErr w:type="spellStart"/>
      <w:r w:rsidRPr="00FC3123">
        <w:t>br</w:t>
      </w:r>
      <w:proofErr w:type="spellEnd"/>
      <w:r w:rsidRPr="00FC3123">
        <w:t xml:space="preserve"> -N(=C</w:t>
      </w:r>
      <w:r w:rsidRPr="00B50AC1">
        <w:rPr>
          <w:u w:val="single"/>
        </w:rPr>
        <w:t>H</w:t>
      </w:r>
      <w:r w:rsidRPr="00FC3123">
        <w:t>)-NH-C(=C</w:t>
      </w:r>
      <w:r w:rsidRPr="00B50AC1">
        <w:rPr>
          <w:u w:val="single"/>
        </w:rPr>
        <w:t>H</w:t>
      </w:r>
      <w:r w:rsidRPr="00FC3123">
        <w:t>)-) 4.61-4.36 (</w:t>
      </w:r>
      <w:proofErr w:type="spellStart"/>
      <w:r w:rsidRPr="00FC3123">
        <w:t>br</w:t>
      </w:r>
      <w:proofErr w:type="spellEnd"/>
      <w:r w:rsidRPr="00FC3123">
        <w:t>, -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FC3123">
        <w:t>-), 4.16 (t, 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O-), 3.55 (t, 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OH), 3.18 (t, 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N-</w:t>
      </w:r>
      <w:r>
        <w:t>)</w:t>
      </w:r>
      <w:r w:rsidRPr="00FC3123">
        <w:t>, 3.06 (dd, 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 CH-), 2.88 (</w:t>
      </w:r>
      <w:proofErr w:type="spellStart"/>
      <w:r w:rsidRPr="00FC3123">
        <w:t>br</w:t>
      </w:r>
      <w:proofErr w:type="spellEnd"/>
      <w:r w:rsidRPr="00FC3123">
        <w:t>, OH-(CH</w:t>
      </w:r>
      <w:r w:rsidRPr="00B50AC1">
        <w:rPr>
          <w:vertAlign w:val="subscript"/>
        </w:rPr>
        <w:t>2</w:t>
      </w:r>
      <w:r w:rsidRPr="00FC3123">
        <w:t>)</w:t>
      </w:r>
      <w:r w:rsidRPr="00B50AC1">
        <w:rPr>
          <w:vertAlign w:val="subscript"/>
        </w:rPr>
        <w:t>4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N-), 2.82 (dd, 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S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), 2.72 (</w:t>
      </w:r>
      <w:proofErr w:type="spellStart"/>
      <w:r w:rsidRPr="00FC3123">
        <w:t>br</w:t>
      </w:r>
      <w:proofErr w:type="spellEnd"/>
      <w:r w:rsidRPr="00FC3123">
        <w:t>, -N-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C(=O)-O), 1.75 (</w:t>
      </w:r>
      <w:proofErr w:type="spellStart"/>
      <w:r w:rsidRPr="00FC3123">
        <w:t>br</w:t>
      </w:r>
      <w:proofErr w:type="spellEnd"/>
      <w:r w:rsidRPr="00FC3123">
        <w:t>, -O-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CH</w:t>
      </w:r>
      <w:r w:rsidRPr="00B50AC1">
        <w:rPr>
          <w:vertAlign w:val="subscript"/>
        </w:rPr>
        <w:t>2</w:t>
      </w:r>
      <w:r w:rsidRPr="00FC3123">
        <w:t>-O), 1.65 (m, NH</w:t>
      </w:r>
      <w:r w:rsidRPr="00B50AC1">
        <w:rPr>
          <w:vertAlign w:val="subscript"/>
        </w:rPr>
        <w:t>2</w:t>
      </w:r>
      <w:r w:rsidRPr="00FC3123">
        <w:t>-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(CH</w:t>
      </w:r>
      <w:r w:rsidRPr="00B50AC1">
        <w:rPr>
          <w:vertAlign w:val="subscript"/>
        </w:rPr>
        <w:t>2</w:t>
      </w:r>
      <w:r w:rsidRPr="00FC3123">
        <w:t>)</w:t>
      </w:r>
      <w:r w:rsidRPr="00B50AC1">
        <w:rPr>
          <w:vertAlign w:val="subscript"/>
        </w:rPr>
        <w:t>2</w:t>
      </w:r>
      <w:r w:rsidRPr="00FC3123">
        <w:t xml:space="preserve"> -CH-), 1.58 (</w:t>
      </w:r>
      <w:proofErr w:type="spellStart"/>
      <w:r w:rsidRPr="00FC3123">
        <w:t>br</w:t>
      </w:r>
      <w:proofErr w:type="spellEnd"/>
      <w:r w:rsidRPr="00FC3123">
        <w:t>, 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CH</w:t>
      </w:r>
      <w:r w:rsidRPr="00B50AC1">
        <w:rPr>
          <w:vertAlign w:val="subscript"/>
        </w:rPr>
        <w:t>2</w:t>
      </w:r>
      <w:r w:rsidRPr="00FC3123">
        <w:t>-OH), 1.40 (</w:t>
      </w:r>
      <w:proofErr w:type="spellStart"/>
      <w:r w:rsidRPr="00FC3123">
        <w:t>br</w:t>
      </w:r>
      <w:proofErr w:type="spellEnd"/>
      <w:r w:rsidRPr="00FC3123">
        <w:t>, -N-(CH</w:t>
      </w:r>
      <w:r w:rsidRPr="00B50AC1">
        <w:rPr>
          <w:vertAlign w:val="subscript"/>
        </w:rPr>
        <w:t>2</w:t>
      </w:r>
      <w:r w:rsidRPr="00FC3123">
        <w:t>)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2</w:t>
      </w:r>
      <w:r w:rsidRPr="00FC3123">
        <w:t>-(CH</w:t>
      </w:r>
      <w:r w:rsidRPr="00B50AC1">
        <w:rPr>
          <w:vertAlign w:val="subscript"/>
        </w:rPr>
        <w:t>2</w:t>
      </w:r>
      <w:r w:rsidRPr="00FC3123">
        <w:t>)</w:t>
      </w:r>
      <w:r w:rsidRPr="00B50AC1">
        <w:rPr>
          <w:vertAlign w:val="subscript"/>
        </w:rPr>
        <w:t>2</w:t>
      </w:r>
      <w:r w:rsidRPr="00FC3123">
        <w:t>-OH), 0.88 (t, CH</w:t>
      </w:r>
      <w:r w:rsidRPr="00B50AC1">
        <w:rPr>
          <w:vertAlign w:val="subscript"/>
        </w:rPr>
        <w:t>2</w:t>
      </w:r>
      <w:r w:rsidRPr="00FC3123">
        <w:t>-CH</w:t>
      </w:r>
      <w:r w:rsidRPr="00B50AC1">
        <w:rPr>
          <w:vertAlign w:val="subscript"/>
        </w:rPr>
        <w:t>2</w:t>
      </w:r>
      <w:r w:rsidRPr="00FC3123">
        <w:t>-C</w:t>
      </w:r>
      <w:r w:rsidRPr="00B50AC1">
        <w:rPr>
          <w:u w:val="single"/>
        </w:rPr>
        <w:t>H</w:t>
      </w:r>
      <w:r w:rsidRPr="00B50AC1">
        <w:rPr>
          <w:vertAlign w:val="subscript"/>
        </w:rPr>
        <w:t>3</w:t>
      </w:r>
      <w:r w:rsidRPr="00FC3123">
        <w:t>).</w:t>
      </w:r>
    </w:p>
    <w:p w14:paraId="3119AD0B" w14:textId="77777777" w:rsidR="00053898" w:rsidRDefault="00053898" w:rsidP="00053898"/>
    <w:p w14:paraId="690A7F41" w14:textId="77777777" w:rsidR="00053898" w:rsidRDefault="00053898" w:rsidP="00053898">
      <w:pPr>
        <w:keepNext/>
      </w:pPr>
      <w:r w:rsidRPr="001D7ECF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B2FBE3" wp14:editId="1276341F">
                <wp:simplePos x="0" y="0"/>
                <wp:positionH relativeFrom="margin">
                  <wp:align>left</wp:align>
                </wp:positionH>
                <wp:positionV relativeFrom="paragraph">
                  <wp:posOffset>1</wp:posOffset>
                </wp:positionV>
                <wp:extent cx="5613253" cy="3911306"/>
                <wp:effectExtent l="0" t="0" r="6985" b="0"/>
                <wp:wrapNone/>
                <wp:docPr id="24" name="Gru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3253" cy="3911306"/>
                          <a:chOff x="0" y="0"/>
                          <a:chExt cx="6479788" cy="4842344"/>
                        </a:xfrm>
                      </wpg:grpSpPr>
                      <pic:pic xmlns:pic="http://schemas.openxmlformats.org/drawingml/2006/picture">
                        <pic:nvPicPr>
                          <pic:cNvPr id="25" name="Imagen 25"/>
                          <pic:cNvPicPr/>
                        </pic:nvPicPr>
                        <pic:blipFill>
                          <a:blip r:embed="rId4">
                            <a:grayscl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788" cy="48423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Cuadro de texto 11"/>
                        <wps:cNvSpPr txBox="1"/>
                        <wps:spPr>
                          <a:xfrm>
                            <a:off x="21011" y="45399"/>
                            <a:ext cx="869151" cy="48464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84420A8" w14:textId="77777777" w:rsidR="00053898" w:rsidRDefault="00053898" w:rsidP="00053898">
                              <w:pPr>
                                <w:rPr>
                                  <w:rFonts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B2FBE3" id="Grupo 5" o:spid="_x0000_s1026" style="position:absolute;left:0;text-align:left;margin-left:0;margin-top:0;width:442pt;height:308pt;z-index:251659264;mso-position-horizontal:left;mso-position-horizontal-relative:margin;mso-width-relative:margin;mso-height-relative:margin" coordsize="64797,48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25" o:spid="_x0000_s1027" type="#_x0000_t75" style="position:absolute;width:64797;height:48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">
                  <v:imagedata r:id="rId6" o:title="" grayscale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11" o:spid="_x0000_s1028" type="#_x0000_t202" style="position:absolute;left:210;top:453;width:8691;height:48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" fillcolor="white [3201]" stroked="f" strokeweight=".5pt">
                  <v:textbox>
                    <w:txbxContent>
                      <w:p w14:paraId="584420A8" w14:textId="77777777" w:rsidR="00053898" w:rsidRDefault="00053898" w:rsidP="00053898">
                        <w:pPr>
                          <w:rPr>
                            <w:rFonts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A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2C0DAD2" w14:textId="77777777" w:rsidR="00053898" w:rsidRDefault="00053898" w:rsidP="00053898">
      <w:pPr>
        <w:keepNext/>
      </w:pPr>
    </w:p>
    <w:p w14:paraId="4B978DF1" w14:textId="77777777" w:rsidR="00053898" w:rsidRDefault="00053898" w:rsidP="00053898">
      <w:pPr>
        <w:keepNext/>
      </w:pPr>
    </w:p>
    <w:p w14:paraId="102D46B9" w14:textId="77777777" w:rsidR="00053898" w:rsidRDefault="00053898" w:rsidP="00053898">
      <w:pPr>
        <w:keepNext/>
      </w:pPr>
    </w:p>
    <w:p w14:paraId="33FED776" w14:textId="77777777" w:rsidR="00053898" w:rsidRDefault="00053898" w:rsidP="00053898">
      <w:pPr>
        <w:keepNext/>
      </w:pPr>
    </w:p>
    <w:p w14:paraId="529CA2CE" w14:textId="77777777" w:rsidR="00053898" w:rsidRDefault="00053898" w:rsidP="00053898">
      <w:pPr>
        <w:keepNext/>
      </w:pPr>
    </w:p>
    <w:p w14:paraId="5E1EA9FA" w14:textId="77777777" w:rsidR="00053898" w:rsidRDefault="00053898" w:rsidP="00053898">
      <w:pPr>
        <w:keepNext/>
      </w:pPr>
    </w:p>
    <w:p w14:paraId="596BC04C" w14:textId="77777777" w:rsidR="00053898" w:rsidRDefault="00053898" w:rsidP="00053898">
      <w:pPr>
        <w:keepNext/>
      </w:pPr>
    </w:p>
    <w:p w14:paraId="15BD13B4" w14:textId="77777777" w:rsidR="00053898" w:rsidRDefault="00053898" w:rsidP="00053898">
      <w:pPr>
        <w:keepNext/>
      </w:pPr>
    </w:p>
    <w:p w14:paraId="11A9B00B" w14:textId="77777777" w:rsidR="00053898" w:rsidRDefault="00053898" w:rsidP="00053898">
      <w:pPr>
        <w:keepNext/>
      </w:pPr>
    </w:p>
    <w:p w14:paraId="35D34CB2" w14:textId="77777777" w:rsidR="00053898" w:rsidRDefault="00053898" w:rsidP="00053898">
      <w:pPr>
        <w:keepNext/>
      </w:pPr>
    </w:p>
    <w:p w14:paraId="06321312" w14:textId="77777777" w:rsidR="00053898" w:rsidRDefault="00053898" w:rsidP="00053898">
      <w:pPr>
        <w:keepNext/>
      </w:pPr>
    </w:p>
    <w:p w14:paraId="4A125B2D" w14:textId="77777777" w:rsidR="00053898" w:rsidRDefault="00053898" w:rsidP="00053898">
      <w:pPr>
        <w:keepNext/>
      </w:pPr>
    </w:p>
    <w:p w14:paraId="3D40ABAF" w14:textId="77777777" w:rsidR="00053898" w:rsidRDefault="00053898" w:rsidP="00053898">
      <w:pPr>
        <w:keepNext/>
      </w:pPr>
    </w:p>
    <w:p w14:paraId="75072659" w14:textId="77777777" w:rsidR="00053898" w:rsidRDefault="00053898" w:rsidP="00053898">
      <w:pPr>
        <w:keepNext/>
      </w:pPr>
    </w:p>
    <w:p w14:paraId="2E571301" w14:textId="77777777" w:rsidR="00053898" w:rsidRDefault="00053898" w:rsidP="00053898">
      <w:pPr>
        <w:keepNext/>
      </w:pPr>
    </w:p>
    <w:p w14:paraId="5D80CBC7" w14:textId="77777777" w:rsidR="00053898" w:rsidRDefault="00053898" w:rsidP="00053898">
      <w:pPr>
        <w:keepNext/>
      </w:pPr>
    </w:p>
    <w:p w14:paraId="311676E6" w14:textId="77777777" w:rsidR="00053898" w:rsidRDefault="00053898" w:rsidP="00053898">
      <w:pPr>
        <w:keepNext/>
      </w:pPr>
    </w:p>
    <w:p w14:paraId="45DC14B8" w14:textId="77777777" w:rsidR="00053898" w:rsidRDefault="00053898" w:rsidP="00053898">
      <w:pPr>
        <w:keepNext/>
      </w:pPr>
    </w:p>
    <w:p w14:paraId="2713B568" w14:textId="77777777" w:rsidR="00053898" w:rsidRDefault="00053898" w:rsidP="00053898">
      <w:pPr>
        <w:keepNext/>
      </w:pPr>
    </w:p>
    <w:p w14:paraId="3A231319" w14:textId="77777777" w:rsidR="00053898" w:rsidRDefault="00053898" w:rsidP="00053898">
      <w:pPr>
        <w:keepNext/>
      </w:pPr>
    </w:p>
    <w:p w14:paraId="6EA08863" w14:textId="77777777" w:rsidR="00053898" w:rsidRDefault="00053898" w:rsidP="00053898">
      <w:pPr>
        <w:keepNext/>
      </w:pPr>
      <w:r w:rsidRPr="001D7ECF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BBA3804" wp14:editId="1203D87C">
                <wp:simplePos x="0" y="0"/>
                <wp:positionH relativeFrom="margin">
                  <wp:align>left</wp:align>
                </wp:positionH>
                <wp:positionV relativeFrom="paragraph">
                  <wp:posOffset>187677</wp:posOffset>
                </wp:positionV>
                <wp:extent cx="5576254" cy="3604745"/>
                <wp:effectExtent l="0" t="0" r="5715" b="0"/>
                <wp:wrapNone/>
                <wp:docPr id="27" name="Gru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6254" cy="3604745"/>
                          <a:chOff x="0" y="0"/>
                          <a:chExt cx="6191554" cy="4364521"/>
                        </a:xfrm>
                      </wpg:grpSpPr>
                      <pic:pic xmlns:pic="http://schemas.openxmlformats.org/drawingml/2006/picture">
                        <pic:nvPicPr>
                          <pic:cNvPr id="28" name="Imagen 28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554" cy="436452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Cuadro de texto 16"/>
                        <wps:cNvSpPr txBox="1"/>
                        <wps:spPr>
                          <a:xfrm>
                            <a:off x="42791" y="34790"/>
                            <a:ext cx="876370" cy="31432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72A7D3D" w14:textId="77777777" w:rsidR="00053898" w:rsidRDefault="00053898" w:rsidP="00053898">
                              <w:pPr>
                                <w:rPr>
                                  <w:rFonts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BA3804" id="_x0000_s1029" style="position:absolute;left:0;text-align:left;margin-left:0;margin-top:14.8pt;width:439.1pt;height:283.85pt;z-index:251660288;mso-position-horizontal:left;mso-position-horizontal-relative:margin;mso-width-relative:margin;mso-height-relative:margin" coordsize="61915,436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">
                <v:shape id="Imagen 28" o:spid="_x0000_s1030" type="#_x0000_t75" style="position:absolute;width:61915;height:43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">
                  <v:imagedata r:id="rId9" o:title=""/>
                </v:shape>
                <v:shape id="Cuadro de texto 16" o:spid="_x0000_s1031" type="#_x0000_t202" style="position:absolute;left:427;top:347;width:8764;height: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" fillcolor="white [3201]" stroked="f" strokeweight=".5pt">
                  <v:textbox>
                    <w:txbxContent>
                      <w:p w14:paraId="172A7D3D" w14:textId="77777777" w:rsidR="00053898" w:rsidRDefault="00053898" w:rsidP="00053898">
                        <w:pPr>
                          <w:rPr>
                            <w:rFonts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B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F9D23CB" w14:textId="77777777" w:rsidR="00053898" w:rsidRDefault="00053898" w:rsidP="00053898">
      <w:pPr>
        <w:keepNext/>
      </w:pPr>
    </w:p>
    <w:p w14:paraId="6A72F6E3" w14:textId="77777777" w:rsidR="00053898" w:rsidRDefault="00053898" w:rsidP="00053898">
      <w:pPr>
        <w:keepNext/>
      </w:pPr>
    </w:p>
    <w:p w14:paraId="577661FE" w14:textId="77777777" w:rsidR="00053898" w:rsidRDefault="00053898" w:rsidP="00053898">
      <w:pPr>
        <w:keepNext/>
      </w:pPr>
    </w:p>
    <w:p w14:paraId="739A2CF4" w14:textId="77777777" w:rsidR="00053898" w:rsidRDefault="00053898" w:rsidP="00053898">
      <w:pPr>
        <w:keepNext/>
      </w:pPr>
    </w:p>
    <w:p w14:paraId="7CBB8B1E" w14:textId="77777777" w:rsidR="00053898" w:rsidRDefault="00053898" w:rsidP="00053898">
      <w:pPr>
        <w:keepNext/>
      </w:pPr>
    </w:p>
    <w:p w14:paraId="41D4EF1E" w14:textId="77777777" w:rsidR="00053898" w:rsidRDefault="00053898" w:rsidP="00053898">
      <w:pPr>
        <w:keepNext/>
      </w:pPr>
    </w:p>
    <w:p w14:paraId="20E6170F" w14:textId="77777777" w:rsidR="00053898" w:rsidRDefault="00053898" w:rsidP="00053898">
      <w:pPr>
        <w:keepNext/>
      </w:pPr>
    </w:p>
    <w:p w14:paraId="360F6707" w14:textId="77777777" w:rsidR="00053898" w:rsidRDefault="00053898" w:rsidP="00053898">
      <w:pPr>
        <w:keepNext/>
      </w:pPr>
    </w:p>
    <w:p w14:paraId="07F04373" w14:textId="77777777" w:rsidR="00053898" w:rsidRDefault="00053898" w:rsidP="00053898">
      <w:pPr>
        <w:keepNext/>
      </w:pPr>
    </w:p>
    <w:p w14:paraId="27584654" w14:textId="77777777" w:rsidR="00053898" w:rsidRDefault="00053898" w:rsidP="00053898">
      <w:pPr>
        <w:keepNext/>
      </w:pPr>
    </w:p>
    <w:p w14:paraId="008EDD29" w14:textId="77777777" w:rsidR="00053898" w:rsidRDefault="00053898" w:rsidP="00053898">
      <w:pPr>
        <w:keepNext/>
      </w:pPr>
    </w:p>
    <w:p w14:paraId="03C71CCE" w14:textId="77777777" w:rsidR="00053898" w:rsidRDefault="00053898" w:rsidP="00053898">
      <w:pPr>
        <w:keepNext/>
      </w:pPr>
    </w:p>
    <w:p w14:paraId="08A8B314" w14:textId="77777777" w:rsidR="00053898" w:rsidRDefault="00053898" w:rsidP="00053898">
      <w:pPr>
        <w:keepNext/>
      </w:pPr>
    </w:p>
    <w:p w14:paraId="4AEAB3A1" w14:textId="77777777" w:rsidR="00053898" w:rsidRDefault="00053898" w:rsidP="00053898">
      <w:pPr>
        <w:keepNext/>
      </w:pPr>
    </w:p>
    <w:p w14:paraId="28FA0C40" w14:textId="77777777" w:rsidR="00053898" w:rsidRDefault="00053898" w:rsidP="00053898">
      <w:pPr>
        <w:keepNext/>
      </w:pPr>
    </w:p>
    <w:p w14:paraId="1BB4BA5C" w14:textId="77777777" w:rsidR="00053898" w:rsidRDefault="00053898" w:rsidP="00053898">
      <w:pPr>
        <w:keepNext/>
      </w:pPr>
    </w:p>
    <w:p w14:paraId="7F5E1D5B" w14:textId="77777777" w:rsidR="00053898" w:rsidRDefault="00053898" w:rsidP="00053898">
      <w:pPr>
        <w:keepNext/>
      </w:pPr>
    </w:p>
    <w:p w14:paraId="58992644" w14:textId="77777777" w:rsidR="00053898" w:rsidRDefault="00053898" w:rsidP="00053898">
      <w:pPr>
        <w:keepNext/>
      </w:pPr>
    </w:p>
    <w:p w14:paraId="065DE270" w14:textId="77777777" w:rsidR="00053898" w:rsidRDefault="00053898" w:rsidP="00053898">
      <w:pPr>
        <w:keepNext/>
      </w:pPr>
    </w:p>
    <w:p w14:paraId="1ADC4C92" w14:textId="77777777" w:rsidR="00053898" w:rsidRDefault="00053898" w:rsidP="00053898">
      <w:pPr>
        <w:keepNext/>
        <w:rPr>
          <w:b/>
          <w:bCs/>
          <w:i/>
          <w:iCs/>
          <w:sz w:val="18"/>
          <w:szCs w:val="18"/>
        </w:rPr>
      </w:pPr>
    </w:p>
    <w:p w14:paraId="20A80ACC" w14:textId="6A05AAC5" w:rsidR="00053898" w:rsidRPr="00A9750D" w:rsidRDefault="00053898" w:rsidP="00053898">
      <w:pPr>
        <w:keepNext/>
      </w:pPr>
      <w:r w:rsidRPr="00A9750D">
        <w:rPr>
          <w:b/>
          <w:bCs/>
        </w:rPr>
        <w:t>Figure S</w:t>
      </w:r>
      <w:r w:rsidR="003770A9" w:rsidRPr="00A9750D">
        <w:rPr>
          <w:b/>
          <w:bCs/>
        </w:rPr>
        <w:t>2</w:t>
      </w:r>
      <w:r w:rsidRPr="00A9750D">
        <w:rPr>
          <w:b/>
          <w:bCs/>
        </w:rPr>
        <w:t xml:space="preserve"> </w:t>
      </w:r>
      <w:r w:rsidRPr="00A9750D">
        <w:rPr>
          <w:b/>
          <w:bCs/>
          <w:vertAlign w:val="superscript"/>
        </w:rPr>
        <w:t>1</w:t>
      </w:r>
      <w:r w:rsidRPr="00A9750D">
        <w:rPr>
          <w:b/>
          <w:bCs/>
        </w:rPr>
        <w:t>H-NMR proton spectra of C6-pBAE and OM-</w:t>
      </w:r>
      <w:proofErr w:type="spellStart"/>
      <w:r w:rsidRPr="00A9750D">
        <w:rPr>
          <w:b/>
          <w:bCs/>
        </w:rPr>
        <w:t>pBAE</w:t>
      </w:r>
      <w:proofErr w:type="spellEnd"/>
      <w:r w:rsidRPr="00A9750D">
        <w:rPr>
          <w:b/>
          <w:bCs/>
        </w:rPr>
        <w:t>.</w:t>
      </w:r>
      <w:r w:rsidRPr="00A9750D">
        <w:t xml:space="preserve"> </w:t>
      </w:r>
      <w:r w:rsidRPr="00A9750D">
        <w:rPr>
          <w:b/>
          <w:bCs/>
        </w:rPr>
        <w:t>A.</w:t>
      </w:r>
      <w:r w:rsidRPr="00A9750D">
        <w:t xml:space="preserve"> </w:t>
      </w:r>
      <w:r w:rsidRPr="00A9750D">
        <w:rPr>
          <w:vertAlign w:val="superscript"/>
        </w:rPr>
        <w:t>1</w:t>
      </w:r>
      <w:r w:rsidRPr="00A9750D">
        <w:t xml:space="preserve">H-NMR from the C6-pBAE. </w:t>
      </w:r>
      <w:r w:rsidRPr="00A9750D">
        <w:rPr>
          <w:b/>
          <w:bCs/>
        </w:rPr>
        <w:t>B.</w:t>
      </w:r>
      <w:r w:rsidRPr="00A9750D">
        <w:t xml:space="preserve"> 1H-NMR from the C6CH3. </w:t>
      </w:r>
    </w:p>
    <w:p w14:paraId="7CF5F388" w14:textId="77777777" w:rsidR="00866865" w:rsidRDefault="00A9750D"/>
    <w:sectPr w:rsidR="00866865" w:rsidSect="0093130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sjAwNTM3MzOzMLFQ0lEKTi0uzszPAykwrAUAKjITpSwAAAA="/>
  </w:docVars>
  <w:rsids>
    <w:rsidRoot w:val="00E234BD"/>
    <w:rsid w:val="00053898"/>
    <w:rsid w:val="003770A9"/>
    <w:rsid w:val="00931301"/>
    <w:rsid w:val="00A9750D"/>
    <w:rsid w:val="00BB70DF"/>
    <w:rsid w:val="00C663A5"/>
    <w:rsid w:val="00E234BD"/>
    <w:rsid w:val="00F00E2B"/>
    <w:rsid w:val="00F7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708A0"/>
  <w15:chartTrackingRefBased/>
  <w15:docId w15:val="{79A3462A-2BE4-40AC-B411-421532C33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898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3898"/>
    <w:pPr>
      <w:widowControl/>
      <w:jc w:val="left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89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389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53898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053898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s-ES"/>
    </w:rPr>
  </w:style>
  <w:style w:type="table" w:styleId="GridTable1Light">
    <w:name w:val="Grid Table 1 Light"/>
    <w:basedOn w:val="TableNormal"/>
    <w:uiPriority w:val="46"/>
    <w:rsid w:val="00053898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7</Words>
  <Characters>2210</Characters>
  <Application>Microsoft Office Word</Application>
  <DocSecurity>0</DocSecurity>
  <Lines>18</Lines>
  <Paragraphs>5</Paragraphs>
  <ScaleCrop>false</ScaleCrop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naguera Puigvert, Cristina</dc:creator>
  <cp:keywords/>
  <dc:description/>
  <cp:lastModifiedBy>Nilanjana Das</cp:lastModifiedBy>
  <cp:revision>2</cp:revision>
  <dcterms:created xsi:type="dcterms:W3CDTF">2021-06-23T13:22:00Z</dcterms:created>
  <dcterms:modified xsi:type="dcterms:W3CDTF">2021-06-23T13:22:00Z</dcterms:modified>
</cp:coreProperties>
</file>